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_Rmarkdow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559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_Rmarkdown</dc:title>
  <dc:creator/>
  <dcterms:created xsi:type="dcterms:W3CDTF">2019-07-18T17:48:25Z</dcterms:created>
  <dcterms:modified xsi:type="dcterms:W3CDTF">2019-07-18T17:48:25Z</dcterms:modified>
</cp:coreProperties>
</file>